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5"/>
        <w:gridCol w:w="1530"/>
        <w:gridCol w:w="540"/>
        <w:gridCol w:w="2335"/>
      </w:tblGrid>
      <w:tr w:rsidR="004D28EA" w:rsidRPr="000156E5" w14:paraId="5AF50B97" w14:textId="77777777" w:rsidTr="004D28EA">
        <w:trPr>
          <w:trHeight w:val="1340"/>
        </w:trPr>
        <w:tc>
          <w:tcPr>
            <w:tcW w:w="6385" w:type="dxa"/>
            <w:vAlign w:val="center"/>
          </w:tcPr>
          <w:p w14:paraId="6525143A" w14:textId="2D45DE47" w:rsidR="004D28EA" w:rsidRPr="000156E5" w:rsidRDefault="004D28EA" w:rsidP="004D28EA">
            <w:pPr>
              <w:jc w:val="center"/>
              <w:rPr>
                <w:rFonts w:ascii="Lato" w:hAnsi="Lato"/>
                <w:b/>
                <w:sz w:val="32"/>
                <w:szCs w:val="32"/>
              </w:rPr>
            </w:pPr>
            <w:r w:rsidRPr="000156E5">
              <w:rPr>
                <w:rFonts w:ascii="Lato" w:hAnsi="Lato"/>
                <w:b/>
                <w:sz w:val="32"/>
                <w:szCs w:val="32"/>
              </w:rPr>
              <w:t>&lt;Title&gt;</w:t>
            </w:r>
          </w:p>
        </w:tc>
        <w:tc>
          <w:tcPr>
            <w:tcW w:w="4405" w:type="dxa"/>
            <w:gridSpan w:val="3"/>
            <w:vMerge w:val="restart"/>
          </w:tcPr>
          <w:p w14:paraId="5A85D2CE" w14:textId="66459507" w:rsidR="004D28EA" w:rsidRPr="000156E5" w:rsidRDefault="004D28EA" w:rsidP="004D28EA">
            <w:pPr>
              <w:jc w:val="right"/>
              <w:rPr>
                <w:rFonts w:ascii="Lato" w:hAnsi="Lato"/>
              </w:rPr>
            </w:pPr>
            <w:r w:rsidRPr="000156E5">
              <w:rPr>
                <w:rFonts w:ascii="Lato" w:hAnsi="Lato"/>
                <w:noProof/>
              </w:rPr>
              <w:drawing>
                <wp:inline distT="0" distB="0" distL="0" distR="0" wp14:anchorId="16732D99" wp14:editId="5BA90A51">
                  <wp:extent cx="2571751" cy="1225283"/>
                  <wp:effectExtent l="0" t="0" r="0" b="0"/>
                  <wp:docPr id="3" name="image" descr="https://news.williamwoods.edu/wp-content/uploads/2014/11/Show-Us-Your-Talent-Logo-FINAL.jp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6F00D67-80EA-4AD5-8D03-3F38A33F385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" descr="https://news.williamwoods.edu/wp-content/uploads/2014/11/Show-Us-Your-Talent-Logo-FINAL.jpg">
                            <a:extLst>
                              <a:ext uri="{FF2B5EF4-FFF2-40B4-BE49-F238E27FC236}">
                                <a16:creationId xmlns:a16="http://schemas.microsoft.com/office/drawing/2014/main" id="{76F00D67-80EA-4AD5-8D03-3F38A33F385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1" cy="122528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28EA" w:rsidRPr="000156E5" w14:paraId="541DDC5E" w14:textId="77777777" w:rsidTr="004D28EA">
        <w:tc>
          <w:tcPr>
            <w:tcW w:w="6385" w:type="dxa"/>
            <w:vAlign w:val="center"/>
          </w:tcPr>
          <w:p w14:paraId="4C3A2AD8" w14:textId="79239481" w:rsidR="004D28EA" w:rsidRPr="000156E5" w:rsidRDefault="004D28EA" w:rsidP="004D28EA">
            <w:pPr>
              <w:jc w:val="center"/>
              <w:rPr>
                <w:rFonts w:ascii="Lato" w:hAnsi="Lato"/>
                <w:b/>
              </w:rPr>
            </w:pPr>
            <w:r w:rsidRPr="000156E5">
              <w:rPr>
                <w:rFonts w:ascii="Lato" w:hAnsi="Lato"/>
                <w:b/>
              </w:rPr>
              <w:t>&lt;Date</w:t>
            </w:r>
            <w:r w:rsidR="00A86F8F" w:rsidRPr="000156E5">
              <w:rPr>
                <w:rFonts w:ascii="Lato" w:hAnsi="Lato"/>
                <w:b/>
              </w:rPr>
              <w:t xml:space="preserve"> | Time</w:t>
            </w:r>
            <w:r w:rsidRPr="000156E5">
              <w:rPr>
                <w:rFonts w:ascii="Lato" w:hAnsi="Lato"/>
                <w:b/>
              </w:rPr>
              <w:t>&gt;</w:t>
            </w:r>
          </w:p>
        </w:tc>
        <w:tc>
          <w:tcPr>
            <w:tcW w:w="4405" w:type="dxa"/>
            <w:gridSpan w:val="3"/>
            <w:vMerge/>
          </w:tcPr>
          <w:p w14:paraId="6E8A8BB0" w14:textId="77777777" w:rsidR="004D28EA" w:rsidRPr="000156E5" w:rsidRDefault="004D28EA" w:rsidP="004D28EA">
            <w:pPr>
              <w:jc w:val="right"/>
              <w:rPr>
                <w:rFonts w:ascii="Lato" w:hAnsi="Lato"/>
                <w:noProof/>
              </w:rPr>
            </w:pPr>
          </w:p>
        </w:tc>
      </w:tr>
      <w:tr w:rsidR="004D28EA" w:rsidRPr="000156E5" w14:paraId="11D3FC89" w14:textId="77777777" w:rsidTr="004D28EA">
        <w:tc>
          <w:tcPr>
            <w:tcW w:w="6385" w:type="dxa"/>
            <w:vAlign w:val="center"/>
          </w:tcPr>
          <w:p w14:paraId="4E47F395" w14:textId="62D230FA" w:rsidR="004D28EA" w:rsidRPr="000156E5" w:rsidRDefault="004D28EA" w:rsidP="004D28EA">
            <w:pPr>
              <w:jc w:val="center"/>
              <w:rPr>
                <w:rFonts w:ascii="Lato" w:hAnsi="Lato"/>
                <w:b/>
              </w:rPr>
            </w:pPr>
            <w:r w:rsidRPr="000156E5">
              <w:rPr>
                <w:rFonts w:ascii="Lato" w:hAnsi="Lato"/>
                <w:b/>
              </w:rPr>
              <w:t>&lt;Venue&gt;</w:t>
            </w:r>
          </w:p>
        </w:tc>
        <w:tc>
          <w:tcPr>
            <w:tcW w:w="4405" w:type="dxa"/>
            <w:gridSpan w:val="3"/>
            <w:vMerge/>
          </w:tcPr>
          <w:p w14:paraId="395876D8" w14:textId="77777777" w:rsidR="004D28EA" w:rsidRPr="000156E5" w:rsidRDefault="004D28EA" w:rsidP="004D28EA">
            <w:pPr>
              <w:jc w:val="right"/>
              <w:rPr>
                <w:rFonts w:ascii="Lato" w:hAnsi="Lato"/>
                <w:noProof/>
              </w:rPr>
            </w:pPr>
          </w:p>
        </w:tc>
      </w:tr>
      <w:tr w:rsidR="004D28EA" w:rsidRPr="000156E5" w14:paraId="753FB9B4" w14:textId="77777777" w:rsidTr="004D28EA">
        <w:tc>
          <w:tcPr>
            <w:tcW w:w="10790" w:type="dxa"/>
            <w:gridSpan w:val="4"/>
            <w:vAlign w:val="center"/>
          </w:tcPr>
          <w:p w14:paraId="4360D7B3" w14:textId="77777777" w:rsidR="004D28EA" w:rsidRPr="000156E5" w:rsidRDefault="004D28EA" w:rsidP="004D28EA">
            <w:pPr>
              <w:jc w:val="right"/>
              <w:rPr>
                <w:rFonts w:ascii="Lato" w:hAnsi="Lato"/>
                <w:noProof/>
              </w:rPr>
            </w:pPr>
          </w:p>
        </w:tc>
      </w:tr>
      <w:tr w:rsidR="004D28EA" w:rsidRPr="000156E5" w14:paraId="269A1F5A" w14:textId="77777777" w:rsidTr="001136E4">
        <w:trPr>
          <w:trHeight w:val="405"/>
        </w:trPr>
        <w:tc>
          <w:tcPr>
            <w:tcW w:w="7915" w:type="dxa"/>
            <w:gridSpan w:val="2"/>
            <w:tcBorders>
              <w:bottom w:val="single" w:sz="4" w:space="0" w:color="BFBFBF" w:themeColor="background1" w:themeShade="BF"/>
            </w:tcBorders>
          </w:tcPr>
          <w:p w14:paraId="023E66AA" w14:textId="09A4610A" w:rsidR="004D28EA" w:rsidRPr="000156E5" w:rsidRDefault="004D28EA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nil"/>
            </w:tcBorders>
          </w:tcPr>
          <w:p w14:paraId="2EF54127" w14:textId="77777777" w:rsidR="004D28EA" w:rsidRPr="000156E5" w:rsidRDefault="004D28EA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2335" w:type="dxa"/>
            <w:tcBorders>
              <w:bottom w:val="single" w:sz="4" w:space="0" w:color="BFBFBF" w:themeColor="background1" w:themeShade="BF"/>
            </w:tcBorders>
          </w:tcPr>
          <w:p w14:paraId="11D15442" w14:textId="45C3AED2" w:rsidR="004D28EA" w:rsidRPr="000156E5" w:rsidRDefault="004D28EA">
            <w:pPr>
              <w:rPr>
                <w:rFonts w:ascii="Lato" w:hAnsi="Lato"/>
                <w:sz w:val="16"/>
                <w:szCs w:val="16"/>
              </w:rPr>
            </w:pPr>
          </w:p>
        </w:tc>
      </w:tr>
      <w:tr w:rsidR="004D28EA" w:rsidRPr="000156E5" w14:paraId="6D1F498F" w14:textId="77777777" w:rsidTr="004D28EA">
        <w:tc>
          <w:tcPr>
            <w:tcW w:w="7915" w:type="dxa"/>
            <w:gridSpan w:val="2"/>
            <w:tcBorders>
              <w:top w:val="single" w:sz="4" w:space="0" w:color="BFBFBF" w:themeColor="background1" w:themeShade="BF"/>
            </w:tcBorders>
          </w:tcPr>
          <w:p w14:paraId="6EC6F03D" w14:textId="022B6CE4" w:rsidR="004D28EA" w:rsidRPr="000156E5" w:rsidRDefault="004D28EA">
            <w:pPr>
              <w:rPr>
                <w:rFonts w:ascii="Lato" w:hAnsi="Lato"/>
                <w:sz w:val="16"/>
                <w:szCs w:val="16"/>
              </w:rPr>
            </w:pPr>
            <w:r w:rsidRPr="000156E5">
              <w:rPr>
                <w:rFonts w:ascii="Lato" w:hAnsi="Lato"/>
                <w:sz w:val="16"/>
                <w:szCs w:val="16"/>
              </w:rPr>
              <w:t>ORGANIZED BY</w:t>
            </w:r>
          </w:p>
        </w:tc>
        <w:tc>
          <w:tcPr>
            <w:tcW w:w="540" w:type="dxa"/>
            <w:tcBorders>
              <w:top w:val="nil"/>
              <w:bottom w:val="nil"/>
            </w:tcBorders>
          </w:tcPr>
          <w:p w14:paraId="60FB344B" w14:textId="77777777" w:rsidR="004D28EA" w:rsidRPr="000156E5" w:rsidRDefault="004D28EA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2335" w:type="dxa"/>
            <w:tcBorders>
              <w:top w:val="single" w:sz="4" w:space="0" w:color="BFBFBF" w:themeColor="background1" w:themeShade="BF"/>
            </w:tcBorders>
          </w:tcPr>
          <w:p w14:paraId="2011FCE3" w14:textId="7F169B15" w:rsidR="004D28EA" w:rsidRPr="000156E5" w:rsidRDefault="004D28EA">
            <w:pPr>
              <w:rPr>
                <w:rFonts w:ascii="Lato" w:hAnsi="Lato"/>
                <w:sz w:val="16"/>
                <w:szCs w:val="16"/>
              </w:rPr>
            </w:pPr>
            <w:r w:rsidRPr="000156E5">
              <w:rPr>
                <w:rFonts w:ascii="Lato" w:hAnsi="Lato"/>
                <w:sz w:val="16"/>
                <w:szCs w:val="16"/>
              </w:rPr>
              <w:t>CONTACT NUMBER</w:t>
            </w:r>
          </w:p>
        </w:tc>
      </w:tr>
      <w:tr w:rsidR="004D28EA" w:rsidRPr="000156E5" w14:paraId="35204C3F" w14:textId="77777777" w:rsidTr="004D28EA">
        <w:tc>
          <w:tcPr>
            <w:tcW w:w="7915" w:type="dxa"/>
            <w:gridSpan w:val="2"/>
          </w:tcPr>
          <w:p w14:paraId="5877DF68" w14:textId="77777777" w:rsidR="004D28EA" w:rsidRPr="000156E5" w:rsidRDefault="004D28EA">
            <w:pPr>
              <w:rPr>
                <w:rFonts w:ascii="Lato" w:hAnsi="Lato"/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</w:tcBorders>
          </w:tcPr>
          <w:p w14:paraId="09C27327" w14:textId="77777777" w:rsidR="004D28EA" w:rsidRPr="000156E5" w:rsidRDefault="004D28EA">
            <w:pPr>
              <w:rPr>
                <w:rFonts w:ascii="Lato" w:hAnsi="Lato"/>
                <w:sz w:val="6"/>
                <w:szCs w:val="6"/>
              </w:rPr>
            </w:pPr>
          </w:p>
        </w:tc>
        <w:tc>
          <w:tcPr>
            <w:tcW w:w="2335" w:type="dxa"/>
          </w:tcPr>
          <w:p w14:paraId="03C84589" w14:textId="77777777" w:rsidR="004D28EA" w:rsidRPr="000156E5" w:rsidRDefault="004D28EA">
            <w:pPr>
              <w:rPr>
                <w:rFonts w:ascii="Lato" w:hAnsi="Lato"/>
                <w:sz w:val="6"/>
                <w:szCs w:val="6"/>
              </w:rPr>
            </w:pPr>
          </w:p>
        </w:tc>
      </w:tr>
    </w:tbl>
    <w:tbl>
      <w:tblPr>
        <w:tblW w:w="10795" w:type="dxa"/>
        <w:tblLook w:val="04A0" w:firstRow="1" w:lastRow="0" w:firstColumn="1" w:lastColumn="0" w:noHBand="0" w:noVBand="1"/>
      </w:tblPr>
      <w:tblGrid>
        <w:gridCol w:w="3055"/>
        <w:gridCol w:w="900"/>
        <w:gridCol w:w="2250"/>
        <w:gridCol w:w="1350"/>
        <w:gridCol w:w="3240"/>
      </w:tblGrid>
      <w:tr w:rsidR="005A7174" w:rsidRPr="000156E5" w14:paraId="3C15DC82" w14:textId="77777777" w:rsidTr="003165B4">
        <w:trPr>
          <w:trHeight w:val="450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  <w:hideMark/>
          </w:tcPr>
          <w:p w14:paraId="4446FE82" w14:textId="5D232E36" w:rsidR="005A7174" w:rsidRPr="000156E5" w:rsidRDefault="005A7174" w:rsidP="004D28EA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156E5">
              <w:rPr>
                <w:rFonts w:ascii="Lato" w:eastAsia="Times New Roman" w:hAnsi="Lato" w:cs="Calibri"/>
                <w:b/>
                <w:bCs/>
              </w:rPr>
              <w:t>Name</w:t>
            </w: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  <w:hideMark/>
          </w:tcPr>
          <w:p w14:paraId="75EC2809" w14:textId="63E1B816" w:rsidR="005A7174" w:rsidRPr="000156E5" w:rsidRDefault="005A7174" w:rsidP="004D28EA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156E5">
              <w:rPr>
                <w:rFonts w:ascii="Lato" w:eastAsia="Times New Roman" w:hAnsi="Lato" w:cs="Calibri"/>
                <w:b/>
                <w:bCs/>
              </w:rPr>
              <w:t>Age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vAlign w:val="center"/>
          </w:tcPr>
          <w:p w14:paraId="729EA734" w14:textId="1B4C5D76" w:rsidR="005A7174" w:rsidRPr="000156E5" w:rsidRDefault="005A7174" w:rsidP="004D28EA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156E5">
              <w:rPr>
                <w:rFonts w:ascii="Lato" w:eastAsia="Times New Roman" w:hAnsi="Lato" w:cs="Calibri"/>
                <w:b/>
                <w:bCs/>
              </w:rPr>
              <w:t>Performance Type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  <w:hideMark/>
          </w:tcPr>
          <w:p w14:paraId="2DEBB77A" w14:textId="3F2C1737" w:rsidR="005A7174" w:rsidRPr="000156E5" w:rsidRDefault="005A7174" w:rsidP="004D28EA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156E5">
              <w:rPr>
                <w:rFonts w:ascii="Lato" w:eastAsia="Times New Roman" w:hAnsi="Lato" w:cs="Calibri"/>
                <w:b/>
                <w:bCs/>
              </w:rPr>
              <w:t xml:space="preserve">How Many </w:t>
            </w:r>
            <w:proofErr w:type="gramStart"/>
            <w:r w:rsidRPr="000156E5">
              <w:rPr>
                <w:rFonts w:ascii="Lato" w:eastAsia="Times New Roman" w:hAnsi="Lato" w:cs="Calibri"/>
                <w:b/>
                <w:bCs/>
              </w:rPr>
              <w:t>In</w:t>
            </w:r>
            <w:proofErr w:type="gramEnd"/>
            <w:r w:rsidRPr="000156E5">
              <w:rPr>
                <w:rFonts w:ascii="Lato" w:eastAsia="Times New Roman" w:hAnsi="Lato" w:cs="Calibri"/>
                <w:b/>
                <w:bCs/>
              </w:rPr>
              <w:t xml:space="preserve"> Group</w:t>
            </w:r>
          </w:p>
        </w:tc>
        <w:tc>
          <w:tcPr>
            <w:tcW w:w="32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vAlign w:val="center"/>
          </w:tcPr>
          <w:p w14:paraId="4B8157E5" w14:textId="3E7DD439" w:rsidR="005A7174" w:rsidRPr="000156E5" w:rsidRDefault="005A7174" w:rsidP="004D28EA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156E5">
              <w:rPr>
                <w:rFonts w:ascii="Lato" w:eastAsia="Times New Roman" w:hAnsi="Lato" w:cs="Calibri"/>
                <w:b/>
                <w:bCs/>
              </w:rPr>
              <w:t>Equipment Required</w:t>
            </w:r>
          </w:p>
        </w:tc>
      </w:tr>
      <w:tr w:rsidR="005A7174" w:rsidRPr="000156E5" w14:paraId="3A4495EE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B94BC8" w14:textId="674CF0D4" w:rsidR="005A7174" w:rsidRPr="000156E5" w:rsidRDefault="005A7174" w:rsidP="004D28E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7AAFE3" w14:textId="77777777" w:rsidR="005A7174" w:rsidRPr="000156E5" w:rsidRDefault="005A7174" w:rsidP="004D28E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9D085B" w14:textId="79307EBA" w:rsidR="005A7174" w:rsidRPr="000156E5" w:rsidRDefault="005A7174" w:rsidP="004D28E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0DE416" w14:textId="77777777" w:rsidR="005A7174" w:rsidRPr="000156E5" w:rsidRDefault="005A7174" w:rsidP="004D28E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2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565695" w14:textId="2E6AC4D5" w:rsidR="005A7174" w:rsidRPr="000156E5" w:rsidRDefault="005A7174" w:rsidP="004D28E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3977CA1B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60E54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E094AB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B42A07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BD3A71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678E7F0A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914B78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091662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AC74A2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034C2F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5A049CFA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C85E9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9A2F55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16BB1B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14AB83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05A9E16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06FB3B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E11385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B6D6B9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581EFF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75662B2F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39BC55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FAE962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D85301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537AF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43BC8B82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939884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4EF645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4A615A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857A95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00ECCD32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40CADA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B2D1C1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25BAAD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771EFD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034FA64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88B655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C79313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622E15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ECCB2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0084303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A9BA12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540FB3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EAF143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3669C3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170E6FB9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396CD0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105D6D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DCF92F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507111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1157DFE7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E0B7D1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F89BD4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7ED1C1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1CCBA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28F6A40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355CB5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328A02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E54B1C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7F6FF3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605C8EE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E9567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B65E7D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53EBF3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FC3F0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50FD4813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E3F18A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B62B01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9C801C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EB753B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0680F596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C2F378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031205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D711F9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D9543A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5E238855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5A3E08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0A77C5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A1A99E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F4DF33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30460F54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3218CC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EDFD82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23554C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BFBC1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6C76E9F6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C6D8CB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779DF8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F3EBBD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A797CA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579F1147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FA6A72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2566E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4A8A96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B3610E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A7174" w:rsidRPr="000156E5" w14:paraId="77A27AA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66BDAB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86F9AC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25304C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BAB444" w14:textId="77777777" w:rsidR="005A7174" w:rsidRPr="000156E5" w:rsidRDefault="005A7174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A90816" w:rsidRPr="000156E5" w14:paraId="5D1C4D2E" w14:textId="77777777" w:rsidTr="00A90816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F82685" w14:textId="77777777" w:rsidR="00A90816" w:rsidRPr="000156E5" w:rsidRDefault="00A90816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A8B5E" w14:textId="77777777" w:rsidR="00A90816" w:rsidRPr="000156E5" w:rsidRDefault="00A90816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F160D4" w14:textId="77777777" w:rsidR="00A90816" w:rsidRPr="000156E5" w:rsidRDefault="00A90816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1C6A07" w14:textId="77777777" w:rsidR="00A90816" w:rsidRPr="000156E5" w:rsidRDefault="00A90816" w:rsidP="003541D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</w:tbl>
    <w:p w14:paraId="7E3EEB4C" w14:textId="12DB0ED0" w:rsidR="004D28EA" w:rsidRPr="000156E5" w:rsidRDefault="004D28EA" w:rsidP="004D28EA">
      <w:pPr>
        <w:spacing w:after="0"/>
        <w:rPr>
          <w:rFonts w:ascii="Lato" w:hAnsi="Lato"/>
          <w:sz w:val="2"/>
          <w:szCs w:val="2"/>
        </w:rPr>
      </w:pPr>
    </w:p>
    <w:sectPr w:rsidR="004D28EA" w:rsidRPr="000156E5" w:rsidSect="004D28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E2E23" w14:textId="77777777" w:rsidR="00FC01F4" w:rsidRDefault="00FC01F4" w:rsidP="004D28EA">
      <w:pPr>
        <w:spacing w:after="0" w:line="240" w:lineRule="auto"/>
      </w:pPr>
      <w:r>
        <w:separator/>
      </w:r>
    </w:p>
  </w:endnote>
  <w:endnote w:type="continuationSeparator" w:id="0">
    <w:p w14:paraId="2B60FDCD" w14:textId="77777777" w:rsidR="00FC01F4" w:rsidRDefault="00FC01F4" w:rsidP="004D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016D4" w14:textId="77777777" w:rsidR="00FC01F4" w:rsidRDefault="00FC01F4" w:rsidP="004D28EA">
      <w:pPr>
        <w:spacing w:after="0" w:line="240" w:lineRule="auto"/>
      </w:pPr>
      <w:r>
        <w:separator/>
      </w:r>
    </w:p>
  </w:footnote>
  <w:footnote w:type="continuationSeparator" w:id="0">
    <w:p w14:paraId="72A75ABD" w14:textId="77777777" w:rsidR="00FC01F4" w:rsidRDefault="00FC01F4" w:rsidP="004D28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tDQztDAyMTAyMzBX0lEKTi0uzszPAykwrgUAhGOjcywAAAA="/>
  </w:docVars>
  <w:rsids>
    <w:rsidRoot w:val="004D28EA"/>
    <w:rsid w:val="000156E5"/>
    <w:rsid w:val="000E3BC5"/>
    <w:rsid w:val="001136E4"/>
    <w:rsid w:val="00271920"/>
    <w:rsid w:val="00294CA8"/>
    <w:rsid w:val="003165B4"/>
    <w:rsid w:val="004D28EA"/>
    <w:rsid w:val="005A7174"/>
    <w:rsid w:val="00A86F8F"/>
    <w:rsid w:val="00A90816"/>
    <w:rsid w:val="00B57DC9"/>
    <w:rsid w:val="00FC0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88F90"/>
  <w15:chartTrackingRefBased/>
  <w15:docId w15:val="{7FB5006F-B31F-40EA-B170-843C69FAA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8EA"/>
  </w:style>
  <w:style w:type="paragraph" w:styleId="Footer">
    <w:name w:val="footer"/>
    <w:basedOn w:val="Normal"/>
    <w:link w:val="FooterChar"/>
    <w:uiPriority w:val="99"/>
    <w:unhideWhenUsed/>
    <w:rsid w:val="004D2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8EA"/>
  </w:style>
  <w:style w:type="character" w:styleId="Hyperlink">
    <w:name w:val="Hyperlink"/>
    <w:basedOn w:val="DefaultParagraphFont"/>
    <w:uiPriority w:val="99"/>
    <w:unhideWhenUsed/>
    <w:rsid w:val="004D28EA"/>
    <w:rPr>
      <w:color w:val="0000FF"/>
      <w:u w:val="single"/>
    </w:rPr>
  </w:style>
  <w:style w:type="table" w:styleId="TableGrid">
    <w:name w:val="Table Grid"/>
    <w:basedOn w:val="TableNormal"/>
    <w:uiPriority w:val="39"/>
    <w:rsid w:val="004D28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9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7</cp:revision>
  <dcterms:created xsi:type="dcterms:W3CDTF">2019-12-04T02:20:00Z</dcterms:created>
  <dcterms:modified xsi:type="dcterms:W3CDTF">2021-10-06T09:50:00Z</dcterms:modified>
</cp:coreProperties>
</file>